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36481" w14:textId="417E5156" w:rsidR="009033D9" w:rsidRDefault="009033D9" w:rsidP="00846D1C">
      <w:pPr>
        <w:spacing w:after="0" w:line="240" w:lineRule="auto"/>
        <w:rPr>
          <w:rFonts w:ascii="Biome" w:hAnsi="Biome" w:cs="Biome"/>
        </w:rPr>
      </w:pPr>
    </w:p>
    <w:p w14:paraId="35B90EBB" w14:textId="315D8278" w:rsidR="00846D1C" w:rsidRPr="00846D1C" w:rsidRDefault="00846D1C" w:rsidP="00846D1C">
      <w:pPr>
        <w:spacing w:after="0" w:line="240" w:lineRule="auto"/>
        <w:jc w:val="center"/>
        <w:rPr>
          <w:rFonts w:ascii="Biome" w:hAnsi="Biome" w:cs="Biome"/>
          <w:b/>
          <w:bCs/>
          <w:sz w:val="32"/>
          <w:szCs w:val="32"/>
        </w:rPr>
      </w:pPr>
      <w:r w:rsidRPr="00846D1C">
        <w:rPr>
          <w:rFonts w:ascii="Biome" w:hAnsi="Biome" w:cs="Biome"/>
          <w:b/>
          <w:bCs/>
          <w:sz w:val="32"/>
          <w:szCs w:val="32"/>
        </w:rPr>
        <w:t>Week 4 Lecture Notes</w:t>
      </w:r>
    </w:p>
    <w:p w14:paraId="48CB2998" w14:textId="77777777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26031661" w14:textId="1776EF68" w:rsidR="00846D1C" w:rsidRDefault="00846D1C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Search Problems:</w:t>
      </w:r>
    </w:p>
    <w:p w14:paraId="3E9170A1" w14:textId="1F57EA2A" w:rsidR="00846D1C" w:rsidRDefault="00846D1C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State Space</w:t>
      </w:r>
    </w:p>
    <w:p w14:paraId="0ABF07DB" w14:textId="3B74952F" w:rsidR="00846D1C" w:rsidRDefault="00846D1C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Successor function:</w:t>
      </w:r>
    </w:p>
    <w:p w14:paraId="028C02FF" w14:textId="4BBD4A23" w:rsidR="00846D1C" w:rsidRDefault="00846D1C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Start State and Goal State:</w:t>
      </w:r>
    </w:p>
    <w:p w14:paraId="37D2112F" w14:textId="700401E8" w:rsidR="00846D1C" w:rsidRDefault="00846D1C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Solution: Sequence of actions.</w:t>
      </w:r>
    </w:p>
    <w:p w14:paraId="4370D1C9" w14:textId="5A2CEF86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08EDC9EA" w14:textId="2567CE81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52C2D974" w14:textId="21F979B5" w:rsidR="00EB5B15" w:rsidRPr="00EB5B15" w:rsidRDefault="0069030F" w:rsidP="00EB5B15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EB5B15">
        <w:rPr>
          <w:rFonts w:ascii="Biome" w:hAnsi="Biome" w:cs="Biome"/>
          <w:b/>
          <w:bCs/>
          <w:sz w:val="28"/>
          <w:szCs w:val="28"/>
        </w:rPr>
        <w:t xml:space="preserve">8-Puzzle </w:t>
      </w:r>
      <w:r w:rsidR="00EB5B15" w:rsidRPr="00EB5B15">
        <w:rPr>
          <w:rFonts w:ascii="Biome" w:hAnsi="Biome" w:cs="Biome"/>
          <w:b/>
          <w:bCs/>
          <w:sz w:val="28"/>
          <w:szCs w:val="28"/>
        </w:rPr>
        <w:t xml:space="preserve">State Space Search </w:t>
      </w:r>
      <w:r w:rsidRPr="00EB5B15">
        <w:rPr>
          <w:rFonts w:ascii="Biome" w:hAnsi="Biome" w:cs="Biome"/>
          <w:b/>
          <w:bCs/>
          <w:sz w:val="28"/>
          <w:szCs w:val="28"/>
        </w:rPr>
        <w:t>Example:</w:t>
      </w:r>
    </w:p>
    <w:p w14:paraId="17DD70A9" w14:textId="4282396F" w:rsidR="0069030F" w:rsidRDefault="00EB5B15" w:rsidP="00846D1C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F8D8AF9" wp14:editId="66AD87AC">
            <wp:simplePos x="0" y="0"/>
            <wp:positionH relativeFrom="margin">
              <wp:posOffset>-733425</wp:posOffset>
            </wp:positionH>
            <wp:positionV relativeFrom="paragraph">
              <wp:posOffset>136525</wp:posOffset>
            </wp:positionV>
            <wp:extent cx="3228975" cy="2168271"/>
            <wp:effectExtent l="0" t="0" r="0" b="3810"/>
            <wp:wrapSquare wrapText="bothSides"/>
            <wp:docPr id="1" name="Picture 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21682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5B3B96" w14:textId="7B34D95C" w:rsidR="0069030F" w:rsidRDefault="0069030F" w:rsidP="00846D1C">
      <w:pPr>
        <w:spacing w:after="0" w:line="240" w:lineRule="auto"/>
        <w:rPr>
          <w:rFonts w:ascii="Biome" w:hAnsi="Biome" w:cs="Biome"/>
        </w:rPr>
      </w:pPr>
      <w:r w:rsidRPr="00C26FEC">
        <w:rPr>
          <w:rFonts w:ascii="Biome" w:hAnsi="Biome" w:cs="Biome"/>
          <w:b/>
          <w:bCs/>
        </w:rPr>
        <w:t>States</w:t>
      </w:r>
      <w:r>
        <w:rPr>
          <w:rFonts w:ascii="Biome" w:hAnsi="Biome" w:cs="Biome"/>
        </w:rPr>
        <w:t>: Location of tiles (Initial State could be any state)</w:t>
      </w:r>
    </w:p>
    <w:p w14:paraId="35839A48" w14:textId="77777777" w:rsidR="00C26FEC" w:rsidRDefault="00C26FEC" w:rsidP="00846D1C">
      <w:pPr>
        <w:spacing w:after="0" w:line="240" w:lineRule="auto"/>
        <w:rPr>
          <w:rFonts w:ascii="Biome" w:hAnsi="Biome" w:cs="Biome"/>
        </w:rPr>
      </w:pPr>
    </w:p>
    <w:p w14:paraId="430426C9" w14:textId="14C27960" w:rsidR="0069030F" w:rsidRDefault="0069030F" w:rsidP="00846D1C">
      <w:pPr>
        <w:spacing w:after="0" w:line="240" w:lineRule="auto"/>
        <w:rPr>
          <w:rFonts w:ascii="Biome" w:hAnsi="Biome" w:cs="Biome"/>
        </w:rPr>
      </w:pPr>
      <w:r w:rsidRPr="00C26FEC">
        <w:rPr>
          <w:rFonts w:ascii="Biome" w:hAnsi="Biome" w:cs="Biome"/>
          <w:b/>
          <w:bCs/>
        </w:rPr>
        <w:t>Actions</w:t>
      </w:r>
      <w:r>
        <w:rPr>
          <w:rFonts w:ascii="Biome" w:hAnsi="Biome" w:cs="Biome"/>
        </w:rPr>
        <w:t>: move blank, left, right, up, down</w:t>
      </w:r>
    </w:p>
    <w:p w14:paraId="03B71AB7" w14:textId="77777777" w:rsidR="00C26FEC" w:rsidRDefault="00C26FEC" w:rsidP="00846D1C">
      <w:pPr>
        <w:spacing w:after="0" w:line="240" w:lineRule="auto"/>
        <w:rPr>
          <w:rFonts w:ascii="Biome" w:hAnsi="Biome" w:cs="Biome"/>
        </w:rPr>
      </w:pPr>
    </w:p>
    <w:p w14:paraId="5B4F1BCD" w14:textId="60D20571" w:rsidR="0069030F" w:rsidRDefault="0069030F" w:rsidP="00846D1C">
      <w:pPr>
        <w:spacing w:after="0" w:line="240" w:lineRule="auto"/>
        <w:rPr>
          <w:rFonts w:ascii="Biome" w:hAnsi="Biome" w:cs="Biome"/>
        </w:rPr>
      </w:pPr>
      <w:r w:rsidRPr="00C26FEC">
        <w:rPr>
          <w:rFonts w:ascii="Biome" w:hAnsi="Biome" w:cs="Biome"/>
          <w:b/>
          <w:bCs/>
        </w:rPr>
        <w:t>Transitional Model</w:t>
      </w:r>
      <w:r>
        <w:rPr>
          <w:rFonts w:ascii="Biome" w:hAnsi="Biome" w:cs="Biome"/>
        </w:rPr>
        <w:t>: Given a State and Action it returns resulting Space</w:t>
      </w:r>
    </w:p>
    <w:p w14:paraId="6C76B41F" w14:textId="77777777" w:rsidR="00C26FEC" w:rsidRDefault="00C26FEC" w:rsidP="00846D1C">
      <w:pPr>
        <w:spacing w:after="0" w:line="240" w:lineRule="auto"/>
        <w:rPr>
          <w:rFonts w:ascii="Biome" w:hAnsi="Biome" w:cs="Biome"/>
        </w:rPr>
      </w:pPr>
    </w:p>
    <w:p w14:paraId="33646E2E" w14:textId="20E8FDED" w:rsidR="0069030F" w:rsidRDefault="0069030F" w:rsidP="00846D1C">
      <w:pPr>
        <w:spacing w:after="0" w:line="240" w:lineRule="auto"/>
        <w:rPr>
          <w:rFonts w:ascii="Biome" w:hAnsi="Biome" w:cs="Biome"/>
        </w:rPr>
      </w:pPr>
      <w:r w:rsidRPr="00C26FEC">
        <w:rPr>
          <w:rFonts w:ascii="Biome" w:hAnsi="Biome" w:cs="Biome"/>
          <w:b/>
          <w:bCs/>
        </w:rPr>
        <w:t>Goal Test</w:t>
      </w:r>
      <w:r>
        <w:rPr>
          <w:rFonts w:ascii="Biome" w:hAnsi="Biome" w:cs="Biome"/>
        </w:rPr>
        <w:t>: Goal State (Given)</w:t>
      </w:r>
    </w:p>
    <w:p w14:paraId="25623FE5" w14:textId="77777777" w:rsidR="00C26FEC" w:rsidRDefault="00C26FEC" w:rsidP="00846D1C">
      <w:pPr>
        <w:spacing w:after="0" w:line="240" w:lineRule="auto"/>
        <w:rPr>
          <w:rFonts w:ascii="Biome" w:hAnsi="Biome" w:cs="Biome"/>
        </w:rPr>
      </w:pPr>
    </w:p>
    <w:p w14:paraId="294C6208" w14:textId="4CD2F53C" w:rsidR="0069030F" w:rsidRDefault="0069030F" w:rsidP="00846D1C">
      <w:pPr>
        <w:spacing w:after="0" w:line="240" w:lineRule="auto"/>
        <w:rPr>
          <w:rFonts w:ascii="Biome" w:hAnsi="Biome" w:cs="Biome"/>
        </w:rPr>
      </w:pPr>
      <w:r w:rsidRPr="00C26FEC">
        <w:rPr>
          <w:rFonts w:ascii="Biome" w:hAnsi="Biome" w:cs="Biome"/>
          <w:b/>
          <w:bCs/>
        </w:rPr>
        <w:t>Path Cost</w:t>
      </w:r>
      <w:r>
        <w:rPr>
          <w:rFonts w:ascii="Biome" w:hAnsi="Biome" w:cs="Biome"/>
        </w:rPr>
        <w:t>: 1 per move</w:t>
      </w:r>
    </w:p>
    <w:p w14:paraId="64173F3E" w14:textId="6AE20689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</w:r>
    </w:p>
    <w:p w14:paraId="37E19469" w14:textId="52AF74F4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1979A0F3" w14:textId="101DE1DD" w:rsidR="00B01AF5" w:rsidRDefault="00B01AF5" w:rsidP="00846D1C">
      <w:pPr>
        <w:spacing w:after="0" w:line="240" w:lineRule="auto"/>
        <w:rPr>
          <w:rFonts w:ascii="Biome" w:hAnsi="Biome" w:cs="Biome"/>
        </w:rPr>
      </w:pPr>
    </w:p>
    <w:p w14:paraId="656E9175" w14:textId="79C0C71C" w:rsidR="00DF535E" w:rsidRPr="00B01BD0" w:rsidRDefault="00515B84" w:rsidP="00846D1C">
      <w:pPr>
        <w:spacing w:after="0" w:line="240" w:lineRule="auto"/>
        <w:rPr>
          <w:rFonts w:ascii="Biome" w:hAnsi="Biome" w:cs="Biome"/>
          <w:b/>
          <w:bCs/>
          <w:sz w:val="24"/>
          <w:szCs w:val="24"/>
        </w:rPr>
      </w:pPr>
      <w:r w:rsidRPr="00B01BD0">
        <w:rPr>
          <w:rFonts w:ascii="Biome" w:hAnsi="Biome" w:cs="Biome"/>
          <w:b/>
          <w:bCs/>
          <w:sz w:val="24"/>
          <w:szCs w:val="24"/>
        </w:rPr>
        <w:t>Search algorithms can be classified as.</w:t>
      </w:r>
    </w:p>
    <w:p w14:paraId="0E399C45" w14:textId="532CAC93" w:rsidR="00515B84" w:rsidRDefault="00515B84" w:rsidP="00846D1C">
      <w:pPr>
        <w:spacing w:after="0" w:line="240" w:lineRule="auto"/>
        <w:rPr>
          <w:rFonts w:ascii="Biome" w:hAnsi="Biome" w:cs="Biome"/>
        </w:rPr>
      </w:pPr>
    </w:p>
    <w:p w14:paraId="73E5755E" w14:textId="54ECD002" w:rsidR="00515B84" w:rsidRDefault="00515B84" w:rsidP="00F27E3A">
      <w:pPr>
        <w:spacing w:after="0" w:line="240" w:lineRule="auto"/>
        <w:ind w:firstLine="720"/>
        <w:rPr>
          <w:rFonts w:ascii="Biome" w:hAnsi="Biome" w:cs="Biome"/>
        </w:rPr>
      </w:pPr>
      <w:r w:rsidRPr="0040798E">
        <w:rPr>
          <w:rFonts w:ascii="Biome" w:hAnsi="Biome" w:cs="Biome"/>
          <w:b/>
          <w:bCs/>
        </w:rPr>
        <w:t>Informed Search</w:t>
      </w:r>
      <w:r>
        <w:rPr>
          <w:rFonts w:ascii="Biome" w:hAnsi="Biome" w:cs="Biome"/>
        </w:rPr>
        <w:t xml:space="preserve">: </w:t>
      </w:r>
      <w:r w:rsidR="00E34961">
        <w:rPr>
          <w:rFonts w:ascii="Biome" w:hAnsi="Biome" w:cs="Biome"/>
        </w:rPr>
        <w:t>Greedy Search, A* Search, Graph Search</w:t>
      </w:r>
    </w:p>
    <w:p w14:paraId="678B5FF1" w14:textId="2A3F8FA9" w:rsidR="00515B84" w:rsidRDefault="00515B84" w:rsidP="00F27E3A">
      <w:pPr>
        <w:spacing w:after="0" w:line="240" w:lineRule="auto"/>
        <w:rPr>
          <w:rFonts w:ascii="Biome" w:hAnsi="Biome" w:cs="Biome"/>
        </w:rPr>
      </w:pPr>
    </w:p>
    <w:p w14:paraId="06DD3F03" w14:textId="5E7B3D65" w:rsidR="00B01AF5" w:rsidRDefault="00515B84" w:rsidP="00C2646B">
      <w:pPr>
        <w:spacing w:after="0" w:line="240" w:lineRule="auto"/>
        <w:ind w:left="720"/>
        <w:rPr>
          <w:rFonts w:ascii="Biome" w:hAnsi="Biome" w:cs="Biome"/>
        </w:rPr>
      </w:pPr>
      <w:r w:rsidRPr="0040798E">
        <w:rPr>
          <w:rFonts w:ascii="Biome" w:hAnsi="Biome" w:cs="Biome"/>
          <w:b/>
          <w:bCs/>
        </w:rPr>
        <w:t>Uninformed Search</w:t>
      </w:r>
      <w:r>
        <w:rPr>
          <w:rFonts w:ascii="Biome" w:hAnsi="Biome" w:cs="Biome"/>
        </w:rPr>
        <w:t xml:space="preserve">: </w:t>
      </w:r>
      <w:r w:rsidR="00E34961">
        <w:rPr>
          <w:rFonts w:ascii="Biome" w:hAnsi="Biome" w:cs="Biome"/>
        </w:rPr>
        <w:t>Depth First Search, Breadth First Search, Uniform Cost Search</w:t>
      </w:r>
    </w:p>
    <w:p w14:paraId="38EF3438" w14:textId="77777777" w:rsidR="00BD7D08" w:rsidRPr="00846D1C" w:rsidRDefault="00BD7D08" w:rsidP="00C2646B">
      <w:pPr>
        <w:spacing w:after="0" w:line="240" w:lineRule="auto"/>
        <w:ind w:left="720"/>
        <w:rPr>
          <w:rFonts w:ascii="Biome" w:hAnsi="Biome" w:cs="Biome"/>
        </w:rPr>
      </w:pPr>
    </w:p>
    <w:tbl>
      <w:tblPr>
        <w:tblStyle w:val="TableGrid"/>
        <w:tblW w:w="0" w:type="auto"/>
        <w:tblInd w:w="1720" w:type="dxa"/>
        <w:tblLook w:val="04A0" w:firstRow="1" w:lastRow="0" w:firstColumn="1" w:lastColumn="0" w:noHBand="0" w:noVBand="1"/>
      </w:tblPr>
      <w:tblGrid>
        <w:gridCol w:w="1696"/>
        <w:gridCol w:w="2552"/>
        <w:gridCol w:w="2410"/>
      </w:tblGrid>
      <w:tr w:rsidR="00E00BBA" w14:paraId="7B74207C" w14:textId="77777777" w:rsidTr="00B01BD0">
        <w:tc>
          <w:tcPr>
            <w:tcW w:w="1696" w:type="dxa"/>
          </w:tcPr>
          <w:p w14:paraId="4B5E1145" w14:textId="377376FD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Basic Comparison</w:t>
            </w:r>
          </w:p>
        </w:tc>
        <w:tc>
          <w:tcPr>
            <w:tcW w:w="2552" w:type="dxa"/>
          </w:tcPr>
          <w:p w14:paraId="72C95835" w14:textId="49705AA6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Informed Search</w:t>
            </w:r>
          </w:p>
        </w:tc>
        <w:tc>
          <w:tcPr>
            <w:tcW w:w="2410" w:type="dxa"/>
          </w:tcPr>
          <w:p w14:paraId="3149E8C8" w14:textId="4EAC7744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Uninformed</w:t>
            </w:r>
          </w:p>
        </w:tc>
      </w:tr>
      <w:tr w:rsidR="00E00BBA" w14:paraId="06F72AB0" w14:textId="77777777" w:rsidTr="00B01BD0">
        <w:tc>
          <w:tcPr>
            <w:tcW w:w="1696" w:type="dxa"/>
          </w:tcPr>
          <w:p w14:paraId="310F4177" w14:textId="43B43B1A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Basic Knowledge</w:t>
            </w:r>
          </w:p>
        </w:tc>
        <w:tc>
          <w:tcPr>
            <w:tcW w:w="2552" w:type="dxa"/>
          </w:tcPr>
          <w:p w14:paraId="314F34FE" w14:textId="3CE71329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Uses Knowledge to find the steps to the solution</w:t>
            </w:r>
          </w:p>
        </w:tc>
        <w:tc>
          <w:tcPr>
            <w:tcW w:w="2410" w:type="dxa"/>
          </w:tcPr>
          <w:p w14:paraId="46B0C80B" w14:textId="548C28C3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No use of Knowledge</w:t>
            </w:r>
          </w:p>
        </w:tc>
      </w:tr>
      <w:tr w:rsidR="00E00BBA" w14:paraId="32C2E66F" w14:textId="77777777" w:rsidTr="00B01BD0">
        <w:tc>
          <w:tcPr>
            <w:tcW w:w="1696" w:type="dxa"/>
          </w:tcPr>
          <w:p w14:paraId="532D4980" w14:textId="7E403F31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Efficiency</w:t>
            </w:r>
          </w:p>
        </w:tc>
        <w:tc>
          <w:tcPr>
            <w:tcW w:w="2552" w:type="dxa"/>
          </w:tcPr>
          <w:p w14:paraId="0B6989BF" w14:textId="58805715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Highly efficient as it consumes less time and cost.</w:t>
            </w:r>
          </w:p>
        </w:tc>
        <w:tc>
          <w:tcPr>
            <w:tcW w:w="2410" w:type="dxa"/>
          </w:tcPr>
          <w:p w14:paraId="6AD61A7C" w14:textId="76EE0547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Efficiency is mediatory</w:t>
            </w:r>
          </w:p>
        </w:tc>
      </w:tr>
      <w:tr w:rsidR="00E00BBA" w14:paraId="43394D41" w14:textId="77777777" w:rsidTr="00B01BD0">
        <w:tc>
          <w:tcPr>
            <w:tcW w:w="1696" w:type="dxa"/>
          </w:tcPr>
          <w:p w14:paraId="21ACA331" w14:textId="71FB6748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 xml:space="preserve">Cost </w:t>
            </w:r>
          </w:p>
        </w:tc>
        <w:tc>
          <w:tcPr>
            <w:tcW w:w="2552" w:type="dxa"/>
          </w:tcPr>
          <w:p w14:paraId="76FD59E0" w14:textId="49AF80DB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Low</w:t>
            </w:r>
          </w:p>
        </w:tc>
        <w:tc>
          <w:tcPr>
            <w:tcW w:w="2410" w:type="dxa"/>
          </w:tcPr>
          <w:p w14:paraId="706DE6B9" w14:textId="2E4A80ED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Comparatively High</w:t>
            </w:r>
          </w:p>
        </w:tc>
      </w:tr>
      <w:tr w:rsidR="00E00BBA" w14:paraId="73FE7CC3" w14:textId="77777777" w:rsidTr="00B01BD0">
        <w:tc>
          <w:tcPr>
            <w:tcW w:w="1696" w:type="dxa"/>
          </w:tcPr>
          <w:p w14:paraId="0C4220EC" w14:textId="3DF898FE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Performance</w:t>
            </w:r>
          </w:p>
        </w:tc>
        <w:tc>
          <w:tcPr>
            <w:tcW w:w="2552" w:type="dxa"/>
          </w:tcPr>
          <w:p w14:paraId="5FF5C151" w14:textId="4D0A7A15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Finds solution quick</w:t>
            </w:r>
          </w:p>
        </w:tc>
        <w:tc>
          <w:tcPr>
            <w:tcW w:w="2410" w:type="dxa"/>
          </w:tcPr>
          <w:p w14:paraId="72063A7B" w14:textId="66E49975" w:rsidR="00E00BBA" w:rsidRDefault="00E00BBA" w:rsidP="00846D1C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Slower speed than the informed search</w:t>
            </w:r>
          </w:p>
        </w:tc>
      </w:tr>
    </w:tbl>
    <w:p w14:paraId="0A58BB9C" w14:textId="64076273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7802446E" w14:textId="65BF4DF4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78AADBBA" w14:textId="4DBC634F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4F3AA78A" w14:textId="7A52A956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0EDF9C5D" w14:textId="735B3F01" w:rsidR="00846D1C" w:rsidRPr="00045AB5" w:rsidRDefault="00766BC2" w:rsidP="00045AB5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045AB5">
        <w:rPr>
          <w:rFonts w:ascii="Biome" w:hAnsi="Biome" w:cs="Biome"/>
          <w:b/>
          <w:bCs/>
          <w:sz w:val="28"/>
          <w:szCs w:val="28"/>
        </w:rPr>
        <w:lastRenderedPageBreak/>
        <w:t>Depth first search</w:t>
      </w:r>
    </w:p>
    <w:p w14:paraId="0E8CFED7" w14:textId="0BD7EA66" w:rsidR="00560121" w:rsidRDefault="00560121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If DFS (m) is finite the time taken O(</w:t>
      </w:r>
      <w:proofErr w:type="spellStart"/>
      <w:r>
        <w:rPr>
          <w:rFonts w:ascii="Biome" w:hAnsi="Biome" w:cs="Biome"/>
        </w:rPr>
        <w:t>b^m</w:t>
      </w:r>
      <w:proofErr w:type="spellEnd"/>
      <w:r>
        <w:rPr>
          <w:rFonts w:ascii="Biome" w:hAnsi="Biome" w:cs="Biome"/>
        </w:rPr>
        <w:t>)</w:t>
      </w:r>
    </w:p>
    <w:p w14:paraId="33CDE0AA" w14:textId="7C30AF66" w:rsidR="00766BC2" w:rsidRDefault="00766BC2" w:rsidP="00846D1C">
      <w:pPr>
        <w:spacing w:after="0" w:line="240" w:lineRule="auto"/>
        <w:rPr>
          <w:rFonts w:ascii="Biome" w:hAnsi="Biome" w:cs="Biome"/>
        </w:rPr>
      </w:pPr>
    </w:p>
    <w:p w14:paraId="72C5CD7E" w14:textId="5EE01CB6" w:rsidR="00766BC2" w:rsidRPr="00846D1C" w:rsidRDefault="00766BC2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You expand to the deepest unexpanded node until you fail or find a solution.</w:t>
      </w:r>
    </w:p>
    <w:p w14:paraId="135F84BA" w14:textId="46792B39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317C112F" w14:textId="24E4792D" w:rsidR="00766BC2" w:rsidRDefault="00766BC2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Deepest = LIFO (Last in first out) queue</w:t>
      </w:r>
    </w:p>
    <w:p w14:paraId="6C098ADD" w14:textId="0DA7548C" w:rsidR="00766BC2" w:rsidRDefault="00766BC2" w:rsidP="00846D1C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B37E222" wp14:editId="5A78B046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731510" cy="2049780"/>
            <wp:effectExtent l="0" t="0" r="2540" b="7620"/>
            <wp:wrapSquare wrapText="bothSides"/>
            <wp:docPr id="3" name="Picture 3" descr="A picture containing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accessory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9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Biome" w:hAnsi="Biome" w:cs="Biome"/>
        </w:rPr>
        <w:t xml:space="preserve">Starts with A goes to B and keeps expanding from the left and keeps expanding down, once it finished expanding until it </w:t>
      </w:r>
      <w:proofErr w:type="gramStart"/>
      <w:r>
        <w:rPr>
          <w:rFonts w:ascii="Biome" w:hAnsi="Biome" w:cs="Biome"/>
        </w:rPr>
        <w:t>cant</w:t>
      </w:r>
      <w:proofErr w:type="gramEnd"/>
      <w:r>
        <w:rPr>
          <w:rFonts w:ascii="Biome" w:hAnsi="Biome" w:cs="Biome"/>
        </w:rPr>
        <w:t xml:space="preserve"> anymore (H) then it goes to the next one (I) and if it cant then it goes back up (to E) and Continues going</w:t>
      </w:r>
      <w:r w:rsidR="00FF5D1C">
        <w:rPr>
          <w:rFonts w:ascii="Biome" w:hAnsi="Biome" w:cs="Biome"/>
        </w:rPr>
        <w:t>.</w:t>
      </w:r>
    </w:p>
    <w:p w14:paraId="67633BED" w14:textId="3E3EE2A2" w:rsidR="00FF5D1C" w:rsidRPr="00846D1C" w:rsidRDefault="00FF5D1C" w:rsidP="00846D1C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D893586" wp14:editId="2FCD662B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4543425" cy="2066925"/>
            <wp:effectExtent l="0" t="0" r="9525" b="9525"/>
            <wp:wrapSquare wrapText="bothSides"/>
            <wp:docPr id="4" name="Picture 4" descr="A picture containing accessory, toggle, neck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accessory, toggle, neckle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449237" w14:textId="45AA130F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28AA0071" w14:textId="1CDFA84C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4B483CC2" w14:textId="2D4FAD74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64BDFFD9" w14:textId="680D1753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5944AFC8" w14:textId="3B186353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31A72E8F" w14:textId="75B201C2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48FA5933" w14:textId="473CDEC1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053A7B2B" w14:textId="2F93C710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53486B41" w14:textId="67D094EA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47EDD416" w14:textId="09EE2C3C" w:rsidR="001941CC" w:rsidRDefault="001941CC" w:rsidP="00846D1C">
      <w:pPr>
        <w:spacing w:after="0" w:line="240" w:lineRule="auto"/>
        <w:rPr>
          <w:rFonts w:ascii="Biome" w:hAnsi="Biome" w:cs="Biome"/>
        </w:rPr>
      </w:pPr>
    </w:p>
    <w:p w14:paraId="11239DEA" w14:textId="1E6DE29E" w:rsidR="001941CC" w:rsidRDefault="001941CC" w:rsidP="00846D1C">
      <w:pPr>
        <w:spacing w:after="0" w:line="240" w:lineRule="auto"/>
        <w:rPr>
          <w:rFonts w:ascii="Biome" w:hAnsi="Biome" w:cs="Biome"/>
        </w:rPr>
      </w:pPr>
    </w:p>
    <w:p w14:paraId="789B7B3F" w14:textId="77777777" w:rsidR="001941CC" w:rsidRPr="00846D1C" w:rsidRDefault="001941CC" w:rsidP="00846D1C">
      <w:pPr>
        <w:spacing w:after="0" w:line="240" w:lineRule="auto"/>
        <w:rPr>
          <w:rFonts w:ascii="Biome" w:hAnsi="Biome" w:cs="Biome"/>
        </w:rPr>
      </w:pPr>
    </w:p>
    <w:p w14:paraId="008064D0" w14:textId="6DDC3BE5" w:rsidR="00846D1C" w:rsidRPr="00045AB5" w:rsidRDefault="00D23256" w:rsidP="00045AB5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045AB5">
        <w:rPr>
          <w:rFonts w:ascii="Biome" w:hAnsi="Biome" w:cs="Biome"/>
          <w:b/>
          <w:bCs/>
          <w:sz w:val="28"/>
          <w:szCs w:val="28"/>
        </w:rPr>
        <w:t>Breadth First Search,</w:t>
      </w:r>
    </w:p>
    <w:p w14:paraId="34F2BEBF" w14:textId="5F8C7748" w:rsidR="00D23256" w:rsidRDefault="00D23256" w:rsidP="00846D1C">
      <w:pPr>
        <w:spacing w:after="0" w:line="240" w:lineRule="auto"/>
        <w:rPr>
          <w:rFonts w:ascii="Biome" w:hAnsi="Biome" w:cs="Biome"/>
        </w:rPr>
      </w:pPr>
    </w:p>
    <w:p w14:paraId="2AC8F374" w14:textId="0ACCBF34" w:rsidR="00D23256" w:rsidRDefault="00D23256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Expand the shallowest node until you fail or find a solution.</w:t>
      </w:r>
    </w:p>
    <w:p w14:paraId="6BCFDB5F" w14:textId="201FBAAC" w:rsidR="00D23256" w:rsidRDefault="00D23256" w:rsidP="00846D1C">
      <w:pPr>
        <w:spacing w:after="0" w:line="240" w:lineRule="auto"/>
        <w:rPr>
          <w:rFonts w:ascii="Biome" w:hAnsi="Biome" w:cs="Biome"/>
        </w:rPr>
      </w:pPr>
    </w:p>
    <w:p w14:paraId="7C490A9C" w14:textId="483FAD2A" w:rsidR="00D23256" w:rsidRDefault="00D23256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Shallowest = FIFO Queue</w:t>
      </w:r>
    </w:p>
    <w:p w14:paraId="4DE2EF69" w14:textId="2C28B580" w:rsidR="00D23256" w:rsidRDefault="00D23256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Shallower nodes are always selected first</w:t>
      </w:r>
    </w:p>
    <w:p w14:paraId="0C8F365A" w14:textId="1C066C98" w:rsidR="00D23256" w:rsidRDefault="004E6ABC" w:rsidP="00846D1C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22BFCCB" wp14:editId="22D0AEE7">
            <wp:simplePos x="0" y="0"/>
            <wp:positionH relativeFrom="margin">
              <wp:align>right</wp:align>
            </wp:positionH>
            <wp:positionV relativeFrom="paragraph">
              <wp:posOffset>286385</wp:posOffset>
            </wp:positionV>
            <wp:extent cx="5731510" cy="1160780"/>
            <wp:effectExtent l="0" t="0" r="2540" b="1270"/>
            <wp:wrapSquare wrapText="bothSides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0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3256">
        <w:rPr>
          <w:rFonts w:ascii="Biome" w:hAnsi="Biome" w:cs="Biome"/>
        </w:rPr>
        <w:t>New nodes go to back of the queue</w:t>
      </w:r>
    </w:p>
    <w:p w14:paraId="26D4CEF4" w14:textId="248F916F" w:rsidR="004E6ABC" w:rsidRDefault="000A35ED" w:rsidP="00846D1C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 xml:space="preserve">This is a </w:t>
      </w:r>
      <w:r w:rsidR="00045AB5">
        <w:rPr>
          <w:rFonts w:ascii="Biome" w:hAnsi="Biome" w:cs="Biome"/>
        </w:rPr>
        <w:t>level-by-level</w:t>
      </w:r>
      <w:r>
        <w:rPr>
          <w:rFonts w:ascii="Biome" w:hAnsi="Biome" w:cs="Biome"/>
        </w:rPr>
        <w:t xml:space="preserve"> search, Search in tiers</w:t>
      </w:r>
      <w:r w:rsidR="00F960B8">
        <w:rPr>
          <w:rFonts w:ascii="Biome" w:hAnsi="Biome" w:cs="Biome"/>
        </w:rPr>
        <w:t>.</w:t>
      </w:r>
      <w:r w:rsidR="00627AA7">
        <w:rPr>
          <w:rFonts w:ascii="Biome" w:hAnsi="Biome" w:cs="Biome"/>
        </w:rPr>
        <w:t xml:space="preserve"> Search take time O(</w:t>
      </w:r>
      <w:proofErr w:type="spellStart"/>
      <w:r w:rsidR="00627AA7">
        <w:rPr>
          <w:rFonts w:ascii="Biome" w:hAnsi="Biome" w:cs="Biome"/>
        </w:rPr>
        <w:t>b^d</w:t>
      </w:r>
      <w:proofErr w:type="spellEnd"/>
      <w:r w:rsidR="00627AA7">
        <w:rPr>
          <w:rFonts w:ascii="Biome" w:hAnsi="Biome" w:cs="Biome"/>
        </w:rPr>
        <w:t>)</w:t>
      </w:r>
      <w:r w:rsidR="00D2044F">
        <w:rPr>
          <w:rFonts w:ascii="Biome" w:hAnsi="Biome" w:cs="Biome"/>
        </w:rPr>
        <w:t xml:space="preserve">. </w:t>
      </w:r>
    </w:p>
    <w:p w14:paraId="32CB104A" w14:textId="71252A0A" w:rsidR="00D2044F" w:rsidRPr="00846D1C" w:rsidRDefault="00E91AA2" w:rsidP="00846D1C">
      <w:pPr>
        <w:spacing w:after="0" w:line="240" w:lineRule="auto"/>
        <w:rPr>
          <w:rFonts w:ascii="Biome" w:hAnsi="Biome" w:cs="Biome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1DA4095" wp14:editId="6ED4CC12">
            <wp:simplePos x="0" y="0"/>
            <wp:positionH relativeFrom="column">
              <wp:posOffset>2905125</wp:posOffset>
            </wp:positionH>
            <wp:positionV relativeFrom="paragraph">
              <wp:posOffset>0</wp:posOffset>
            </wp:positionV>
            <wp:extent cx="2971800" cy="1933575"/>
            <wp:effectExtent l="0" t="0" r="0" b="9525"/>
            <wp:wrapSquare wrapText="bothSides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044F">
        <w:rPr>
          <w:rFonts w:ascii="Biome" w:hAnsi="Biome" w:cs="Biome"/>
        </w:rPr>
        <w:t>D must be finite if a solution exists.</w:t>
      </w:r>
      <w:r w:rsidRPr="00E91AA2">
        <w:rPr>
          <w:noProof/>
        </w:rPr>
        <w:t xml:space="preserve"> </w:t>
      </w:r>
    </w:p>
    <w:p w14:paraId="4576326E" w14:textId="3AD2A657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3E4429F4" w14:textId="1AFE4957" w:rsidR="004E6ABC" w:rsidRDefault="004E6ABC" w:rsidP="00846D1C">
      <w:pPr>
        <w:spacing w:after="0" w:line="240" w:lineRule="auto"/>
        <w:rPr>
          <w:rFonts w:ascii="Biome" w:hAnsi="Biome" w:cs="Biome"/>
        </w:rPr>
      </w:pPr>
    </w:p>
    <w:p w14:paraId="285049CD" w14:textId="2B2C03FB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52A18B19" w14:textId="1A6232E6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44475BD9" w14:textId="009B79D0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679CDC34" w14:textId="7F34023A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09466FFF" w14:textId="676294AC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4BEE6D3D" w14:textId="14E1A670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2FBAD208" w14:textId="2D18515A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18F5B85F" w14:textId="25AEE3B6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416296BB" w14:textId="7E3D670F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14A7B691" w14:textId="0113A5EE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69D15959" w14:textId="1F5DACE3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67BE4193" w14:textId="08E69EB0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12628A33" w14:textId="695C8C35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1E7BCA9C" w14:textId="0E189818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608F86E4" w14:textId="7D36BF2D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38512632" w14:textId="1C3327F4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719082AC" w14:textId="4FF1E1D1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0D70E6F8" w14:textId="3F597BFB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66F61563" w14:textId="099F6291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429501DC" w14:textId="69751CB3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4CDAFFAE" w14:textId="088F8B55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05E0FC8C" w14:textId="234530F9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30747715" w14:textId="7F092410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1CB965F0" w14:textId="77777777" w:rsidR="00513369" w:rsidRDefault="00513369" w:rsidP="00846D1C">
      <w:pPr>
        <w:spacing w:after="0" w:line="240" w:lineRule="auto"/>
        <w:rPr>
          <w:rFonts w:ascii="Biome" w:hAnsi="Biome" w:cs="Biome"/>
        </w:rPr>
      </w:pPr>
    </w:p>
    <w:p w14:paraId="51F38C45" w14:textId="0759221D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017E6D5C" w14:textId="6A360616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35946584" w14:textId="190750FF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48BB0A86" w14:textId="4A8F7FE2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7E29ECB2" w14:textId="296A6293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71546942" w14:textId="4E56EA3C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7764D0F1" w14:textId="71B0A2E3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2065C9B1" w14:textId="7BF73C13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56C8AE9F" w14:textId="6BDFDE34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065C65EF" w14:textId="21BF2AD0" w:rsidR="00C729AA" w:rsidRDefault="00C729AA" w:rsidP="00846D1C">
      <w:pPr>
        <w:spacing w:after="0" w:line="240" w:lineRule="auto"/>
        <w:rPr>
          <w:rFonts w:ascii="Biome" w:hAnsi="Biome" w:cs="Biome"/>
        </w:rPr>
      </w:pPr>
    </w:p>
    <w:p w14:paraId="3DDA2EC0" w14:textId="77777777" w:rsidR="00C729AA" w:rsidRPr="00846D1C" w:rsidRDefault="00C729AA" w:rsidP="00846D1C">
      <w:pPr>
        <w:spacing w:after="0" w:line="240" w:lineRule="auto"/>
        <w:rPr>
          <w:rFonts w:ascii="Biome" w:hAnsi="Biome" w:cs="Biome"/>
        </w:rPr>
      </w:pPr>
    </w:p>
    <w:p w14:paraId="6A148E0C" w14:textId="319A5899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0945B130" w14:textId="51AB3C7A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313BFD72" w14:textId="6576D22F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1A6A31C3" w14:textId="7703D3C3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68DFDC72" w14:textId="6F18DDF3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280799A2" w14:textId="469D941F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264852EA" w14:textId="3FA192D4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348AB538" w14:textId="4856F5E4" w:rsidR="00846D1C" w:rsidRDefault="00846D1C" w:rsidP="00846D1C">
      <w:pPr>
        <w:spacing w:after="0" w:line="240" w:lineRule="auto"/>
        <w:rPr>
          <w:rFonts w:ascii="Biome" w:hAnsi="Biome" w:cs="Biome"/>
        </w:rPr>
      </w:pPr>
    </w:p>
    <w:p w14:paraId="4B240FC8" w14:textId="77777777" w:rsidR="00846D1C" w:rsidRPr="00846D1C" w:rsidRDefault="00846D1C" w:rsidP="00846D1C">
      <w:pPr>
        <w:spacing w:after="0" w:line="240" w:lineRule="auto"/>
        <w:rPr>
          <w:rFonts w:ascii="Biome" w:hAnsi="Biome" w:cs="Biome"/>
        </w:rPr>
      </w:pPr>
    </w:p>
    <w:sectPr w:rsidR="00846D1C" w:rsidRPr="00846D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jA0NjE2NTEwMzZV0lEKTi0uzszPAykwrAUA0AycMSwAAAA="/>
  </w:docVars>
  <w:rsids>
    <w:rsidRoot w:val="00846D1C"/>
    <w:rsid w:val="00045AB5"/>
    <w:rsid w:val="000A35ED"/>
    <w:rsid w:val="00185DCC"/>
    <w:rsid w:val="001941CC"/>
    <w:rsid w:val="0040798E"/>
    <w:rsid w:val="004E6ABC"/>
    <w:rsid w:val="00513369"/>
    <w:rsid w:val="00515B84"/>
    <w:rsid w:val="00560121"/>
    <w:rsid w:val="00627AA7"/>
    <w:rsid w:val="0069030F"/>
    <w:rsid w:val="00766BC2"/>
    <w:rsid w:val="00846D1C"/>
    <w:rsid w:val="009033D9"/>
    <w:rsid w:val="00B01AF5"/>
    <w:rsid w:val="00B01BD0"/>
    <w:rsid w:val="00BD7D08"/>
    <w:rsid w:val="00C2646B"/>
    <w:rsid w:val="00C26FEC"/>
    <w:rsid w:val="00C729AA"/>
    <w:rsid w:val="00D2044F"/>
    <w:rsid w:val="00D23256"/>
    <w:rsid w:val="00DF535E"/>
    <w:rsid w:val="00E00BBA"/>
    <w:rsid w:val="00E34961"/>
    <w:rsid w:val="00E91AA2"/>
    <w:rsid w:val="00EB5B15"/>
    <w:rsid w:val="00ED1B1C"/>
    <w:rsid w:val="00F27E3A"/>
    <w:rsid w:val="00F83E60"/>
    <w:rsid w:val="00F960B8"/>
    <w:rsid w:val="00FF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1FCC9"/>
  <w15:chartTrackingRefBased/>
  <w15:docId w15:val="{0CAB5A61-3B72-42F2-91B5-E607762CA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0B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253</Words>
  <Characters>1444</Characters>
  <Application>Microsoft Office Word</Application>
  <DocSecurity>0</DocSecurity>
  <Lines>12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okeris</dc:creator>
  <cp:keywords/>
  <dc:description/>
  <cp:lastModifiedBy>Ismail Kefokeris</cp:lastModifiedBy>
  <cp:revision>31</cp:revision>
  <dcterms:created xsi:type="dcterms:W3CDTF">2021-10-18T10:55:00Z</dcterms:created>
  <dcterms:modified xsi:type="dcterms:W3CDTF">2021-10-18T12:32:00Z</dcterms:modified>
</cp:coreProperties>
</file>